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67DEEC2" w14:textId="77777777" w:rsidR="001F0051" w:rsidRDefault="001F0051" w:rsidP="001F0051">
      <w:pPr>
        <w:pStyle w:val="TableCaption"/>
        <w:keepNext/>
        <w:spacing w:line="360" w:lineRule="auto"/>
        <w:jc w:val="both"/>
        <w:rPr>
          <w:rFonts w:ascii="Times New Roman" w:hAnsi="Times New Roman" w:cs="Times New Roman"/>
          <w:b w:val="0"/>
          <w:i w:val="0"/>
          <w:kern w:val="2"/>
          <w:sz w:val="22"/>
          <w:szCs w:val="22"/>
          <w:lang w:eastAsia="zh-CN"/>
        </w:rPr>
      </w:pPr>
      <w:r>
        <w:rPr>
          <w:rFonts w:ascii="Times New Roman" w:hAnsi="Times New Roman" w:cs="Times New Roman" w:hint="eastAsia"/>
          <w:i w:val="0"/>
          <w:iCs/>
          <w:sz w:val="22"/>
        </w:rPr>
        <w:t>S-Table1.</w:t>
      </w:r>
      <w:r>
        <w:rPr>
          <w:rFonts w:ascii="Times New Roman" w:hAnsi="Times New Roman" w:cs="Times New Roman" w:hint="eastAsia"/>
          <w:b w:val="0"/>
          <w:i w:val="0"/>
          <w:iCs/>
          <w:kern w:val="2"/>
          <w:sz w:val="22"/>
          <w:szCs w:val="22"/>
          <w:lang w:eastAsia="zh-CN"/>
        </w:rPr>
        <w:t xml:space="preserve"> </w:t>
      </w:r>
      <w:r>
        <w:rPr>
          <w:rFonts w:ascii="Times New Roman" w:hAnsi="Times New Roman" w:cs="Times New Roman"/>
          <w:b w:val="0"/>
          <w:i w:val="0"/>
          <w:kern w:val="2"/>
          <w:sz w:val="22"/>
          <w:szCs w:val="22"/>
          <w:lang w:eastAsia="zh-CN"/>
        </w:rPr>
        <w:t>Classification accuracy for prediction at different risk cutoff points for the model in training cohort</w:t>
      </w:r>
      <w:r>
        <w:rPr>
          <w:rFonts w:ascii="Times New Roman" w:hAnsi="Times New Roman" w:cs="Times New Roman" w:hint="eastAsia"/>
          <w:b w:val="0"/>
          <w:i w:val="0"/>
          <w:kern w:val="2"/>
          <w:sz w:val="22"/>
          <w:szCs w:val="22"/>
          <w:lang w:eastAsia="zh-CN"/>
        </w:rPr>
        <w:t>.</w:t>
      </w:r>
    </w:p>
    <w:tbl>
      <w:tblPr>
        <w:tblW w:w="12337" w:type="dxa"/>
        <w:jc w:val="center"/>
        <w:tblLayout w:type="fixed"/>
        <w:tblLook w:val="04A0" w:firstRow="1" w:lastRow="0" w:firstColumn="1" w:lastColumn="0" w:noHBand="0" w:noVBand="1"/>
      </w:tblPr>
      <w:tblGrid>
        <w:gridCol w:w="1047"/>
        <w:gridCol w:w="1852"/>
        <w:gridCol w:w="1574"/>
        <w:gridCol w:w="1574"/>
        <w:gridCol w:w="1044"/>
        <w:gridCol w:w="1055"/>
        <w:gridCol w:w="1491"/>
        <w:gridCol w:w="1492"/>
        <w:gridCol w:w="1208"/>
      </w:tblGrid>
      <w:tr w:rsidR="001F0051" w14:paraId="06266E51" w14:textId="77777777" w:rsidTr="001F0051">
        <w:trPr>
          <w:trHeight w:val="890"/>
          <w:tblHeader/>
          <w:jc w:val="center"/>
        </w:trPr>
        <w:tc>
          <w:tcPr>
            <w:tcW w:w="1047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3D719B" w14:textId="77777777" w:rsidR="001F0051" w:rsidRDefault="001F0051" w:rsidP="003E55B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Risk score threshold</w:t>
            </w:r>
          </w:p>
        </w:tc>
        <w:tc>
          <w:tcPr>
            <w:tcW w:w="1852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3BF4B7" w14:textId="77777777" w:rsidR="001F0051" w:rsidRDefault="001F0051" w:rsidP="003E55B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Linear Predictor</w:t>
            </w:r>
          </w:p>
          <w:p w14:paraId="6F27ED2A" w14:textId="77777777" w:rsidR="001F0051" w:rsidRDefault="001F0051" w:rsidP="003E55B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Cutoff Point</w:t>
            </w:r>
          </w:p>
        </w:tc>
        <w:tc>
          <w:tcPr>
            <w:tcW w:w="1574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C2588B" w14:textId="77777777" w:rsidR="001F0051" w:rsidRDefault="001F0051" w:rsidP="003E55B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Sensitivity (%)</w:t>
            </w:r>
          </w:p>
        </w:tc>
        <w:tc>
          <w:tcPr>
            <w:tcW w:w="1574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BC91A" w14:textId="77777777" w:rsidR="001F0051" w:rsidRDefault="001F0051" w:rsidP="003E55B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Specificity (%)</w:t>
            </w:r>
          </w:p>
        </w:tc>
        <w:tc>
          <w:tcPr>
            <w:tcW w:w="1044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EEC6E9" w14:textId="77777777" w:rsidR="001F0051" w:rsidRDefault="001F0051" w:rsidP="003E55B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PPV (%)</w:t>
            </w:r>
          </w:p>
        </w:tc>
        <w:tc>
          <w:tcPr>
            <w:tcW w:w="1055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191AB" w14:textId="77777777" w:rsidR="001F0051" w:rsidRDefault="001F0051" w:rsidP="003E55B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NPV (%)</w:t>
            </w:r>
          </w:p>
        </w:tc>
        <w:tc>
          <w:tcPr>
            <w:tcW w:w="1491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4E095C" w14:textId="77777777" w:rsidR="001F0051" w:rsidRDefault="001F0051" w:rsidP="003E55B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Accuracy (%)</w:t>
            </w:r>
          </w:p>
        </w:tc>
        <w:tc>
          <w:tcPr>
            <w:tcW w:w="1492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CA101F" w14:textId="77777777" w:rsidR="001F0051" w:rsidRDefault="001F0051" w:rsidP="003E55B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Precision (%)</w:t>
            </w:r>
          </w:p>
        </w:tc>
        <w:tc>
          <w:tcPr>
            <w:tcW w:w="1208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D95F36" w14:textId="77777777" w:rsidR="001F0051" w:rsidRDefault="001F0051" w:rsidP="003E55B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Recall (%)</w:t>
            </w:r>
          </w:p>
        </w:tc>
      </w:tr>
      <w:tr w:rsidR="001F0051" w14:paraId="2045EB87" w14:textId="77777777" w:rsidTr="001F0051">
        <w:trPr>
          <w:trHeight w:val="454"/>
          <w:jc w:val="center"/>
        </w:trPr>
        <w:tc>
          <w:tcPr>
            <w:tcW w:w="1047" w:type="dxa"/>
            <w:tcBorders>
              <w:top w:val="single" w:sz="8" w:space="0" w:color="000000" w:themeColor="text1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62C8C9" w14:textId="77777777" w:rsidR="001F0051" w:rsidRDefault="001F0051" w:rsidP="003E55B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≥ 0%</w:t>
            </w:r>
          </w:p>
        </w:tc>
        <w:tc>
          <w:tcPr>
            <w:tcW w:w="1852" w:type="dxa"/>
            <w:tcBorders>
              <w:top w:val="single" w:sz="8" w:space="0" w:color="000000" w:themeColor="text1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BD72B3" w14:textId="77777777" w:rsidR="001F0051" w:rsidRDefault="001F0051" w:rsidP="003E55B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-Inf</w:t>
            </w:r>
          </w:p>
        </w:tc>
        <w:tc>
          <w:tcPr>
            <w:tcW w:w="1574" w:type="dxa"/>
            <w:tcBorders>
              <w:top w:val="single" w:sz="8" w:space="0" w:color="000000" w:themeColor="text1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E63942" w14:textId="77777777" w:rsidR="001F0051" w:rsidRDefault="001F0051" w:rsidP="003E55B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100.0</w:t>
            </w:r>
          </w:p>
        </w:tc>
        <w:tc>
          <w:tcPr>
            <w:tcW w:w="1574" w:type="dxa"/>
            <w:tcBorders>
              <w:top w:val="single" w:sz="8" w:space="0" w:color="000000" w:themeColor="text1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2F78F6" w14:textId="77777777" w:rsidR="001F0051" w:rsidRDefault="001F0051" w:rsidP="003E55B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1044" w:type="dxa"/>
            <w:tcBorders>
              <w:top w:val="single" w:sz="8" w:space="0" w:color="000000" w:themeColor="text1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4042FD" w14:textId="77777777" w:rsidR="001F0051" w:rsidRDefault="001F0051" w:rsidP="003E55B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60.1</w:t>
            </w:r>
          </w:p>
        </w:tc>
        <w:tc>
          <w:tcPr>
            <w:tcW w:w="1055" w:type="dxa"/>
            <w:tcBorders>
              <w:top w:val="single" w:sz="8" w:space="0" w:color="000000" w:themeColor="text1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56EB01" w14:textId="77777777" w:rsidR="001F0051" w:rsidRDefault="001F0051" w:rsidP="003E55B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91" w:type="dxa"/>
            <w:tcBorders>
              <w:top w:val="single" w:sz="8" w:space="0" w:color="000000" w:themeColor="text1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827263" w14:textId="77777777" w:rsidR="001F0051" w:rsidRDefault="001F0051" w:rsidP="003E55B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60.1</w:t>
            </w:r>
          </w:p>
        </w:tc>
        <w:tc>
          <w:tcPr>
            <w:tcW w:w="1492" w:type="dxa"/>
            <w:tcBorders>
              <w:top w:val="single" w:sz="8" w:space="0" w:color="000000" w:themeColor="text1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6AFE75" w14:textId="77777777" w:rsidR="001F0051" w:rsidRDefault="001F0051" w:rsidP="003E55B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60.1</w:t>
            </w:r>
          </w:p>
        </w:tc>
        <w:tc>
          <w:tcPr>
            <w:tcW w:w="1208" w:type="dxa"/>
            <w:tcBorders>
              <w:top w:val="single" w:sz="8" w:space="0" w:color="000000" w:themeColor="text1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B094B6" w14:textId="77777777" w:rsidR="001F0051" w:rsidRDefault="001F0051" w:rsidP="003E55B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100.0</w:t>
            </w:r>
          </w:p>
        </w:tc>
      </w:tr>
      <w:tr w:rsidR="001F0051" w14:paraId="646976F1" w14:textId="77777777" w:rsidTr="001F0051">
        <w:trPr>
          <w:trHeight w:val="454"/>
          <w:jc w:val="center"/>
        </w:trPr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69529D" w14:textId="77777777" w:rsidR="001F0051" w:rsidRDefault="001F0051" w:rsidP="003E55B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≥ 10%</w:t>
            </w:r>
          </w:p>
        </w:tc>
        <w:tc>
          <w:tcPr>
            <w:tcW w:w="185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933032" w14:textId="77777777" w:rsidR="001F0051" w:rsidRDefault="001F0051" w:rsidP="003E55B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-2.1972246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ACBBDD" w14:textId="77777777" w:rsidR="001F0051" w:rsidRDefault="001F0051" w:rsidP="003E55B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100.0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AFF4FD" w14:textId="77777777" w:rsidR="001F0051" w:rsidRDefault="001F0051" w:rsidP="003E55B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4.5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56505F" w14:textId="77777777" w:rsidR="001F0051" w:rsidRDefault="001F0051" w:rsidP="003E55B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61.2</w:t>
            </w: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562AC5" w14:textId="77777777" w:rsidR="001F0051" w:rsidRDefault="001F0051" w:rsidP="003E55B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100.0</w:t>
            </w:r>
          </w:p>
        </w:tc>
        <w:tc>
          <w:tcPr>
            <w:tcW w:w="149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B3B4BC" w14:textId="77777777" w:rsidR="001F0051" w:rsidRDefault="001F0051" w:rsidP="003E55B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61.9</w:t>
            </w:r>
          </w:p>
        </w:tc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298316" w14:textId="77777777" w:rsidR="001F0051" w:rsidRDefault="001F0051" w:rsidP="003E55B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61.2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96C752" w14:textId="77777777" w:rsidR="001F0051" w:rsidRDefault="001F0051" w:rsidP="003E55B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100.0</w:t>
            </w:r>
          </w:p>
        </w:tc>
      </w:tr>
      <w:tr w:rsidR="001F0051" w14:paraId="386251D5" w14:textId="77777777" w:rsidTr="001F0051">
        <w:trPr>
          <w:trHeight w:val="454"/>
          <w:jc w:val="center"/>
        </w:trPr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04F9CE" w14:textId="77777777" w:rsidR="001F0051" w:rsidRDefault="001F0051" w:rsidP="003E55B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≥ 20%</w:t>
            </w:r>
          </w:p>
        </w:tc>
        <w:tc>
          <w:tcPr>
            <w:tcW w:w="185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F03027" w14:textId="77777777" w:rsidR="001F0051" w:rsidRDefault="001F0051" w:rsidP="003E55B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-1.3862944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73F340" w14:textId="77777777" w:rsidR="001F0051" w:rsidRDefault="001F0051" w:rsidP="003E55B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98.5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47C91A" w14:textId="77777777" w:rsidR="001F0051" w:rsidRDefault="001F0051" w:rsidP="003E55B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23.6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FAB5AD" w14:textId="77777777" w:rsidR="001F0051" w:rsidRDefault="001F0051" w:rsidP="003E55B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66.0</w:t>
            </w: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186F69" w14:textId="77777777" w:rsidR="001F0051" w:rsidRDefault="001F0051" w:rsidP="003E55B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91.3</w:t>
            </w:r>
          </w:p>
        </w:tc>
        <w:tc>
          <w:tcPr>
            <w:tcW w:w="149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76E684" w14:textId="77777777" w:rsidR="001F0051" w:rsidRDefault="001F0051" w:rsidP="003E55B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68.6</w:t>
            </w:r>
          </w:p>
        </w:tc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76017E" w14:textId="77777777" w:rsidR="001F0051" w:rsidRDefault="001F0051" w:rsidP="003E55B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66.0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23E057" w14:textId="77777777" w:rsidR="001F0051" w:rsidRDefault="001F0051" w:rsidP="003E55B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98.5</w:t>
            </w:r>
          </w:p>
        </w:tc>
      </w:tr>
      <w:tr w:rsidR="001F0051" w14:paraId="2BC4DACC" w14:textId="77777777" w:rsidTr="001F0051">
        <w:trPr>
          <w:trHeight w:val="471"/>
          <w:jc w:val="center"/>
        </w:trPr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EA2542" w14:textId="77777777" w:rsidR="001F0051" w:rsidRDefault="001F0051" w:rsidP="003E55B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≥ 30%</w:t>
            </w:r>
          </w:p>
        </w:tc>
        <w:tc>
          <w:tcPr>
            <w:tcW w:w="185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A41663" w14:textId="77777777" w:rsidR="001F0051" w:rsidRDefault="001F0051" w:rsidP="003E55B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-0.8472979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BC3C3" w14:textId="77777777" w:rsidR="001F0051" w:rsidRDefault="001F0051" w:rsidP="003E55B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94.8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91C39F" w14:textId="77777777" w:rsidR="001F0051" w:rsidRDefault="001F0051" w:rsidP="003E55B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37.1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0A4B94" w14:textId="77777777" w:rsidR="001F0051" w:rsidRDefault="001F0051" w:rsidP="003E55B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69.4</w:t>
            </w: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025C09" w14:textId="77777777" w:rsidR="001F0051" w:rsidRDefault="001F0051" w:rsidP="003E55B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82.5</w:t>
            </w:r>
          </w:p>
        </w:tc>
        <w:tc>
          <w:tcPr>
            <w:tcW w:w="149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91A076" w14:textId="77777777" w:rsidR="001F0051" w:rsidRDefault="001F0051" w:rsidP="003E55B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71.7</w:t>
            </w:r>
          </w:p>
        </w:tc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C58484" w14:textId="77777777" w:rsidR="001F0051" w:rsidRDefault="001F0051" w:rsidP="003E55B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69.4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7997E4" w14:textId="77777777" w:rsidR="001F0051" w:rsidRDefault="001F0051" w:rsidP="003E55B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94.8</w:t>
            </w:r>
          </w:p>
        </w:tc>
      </w:tr>
      <w:tr w:rsidR="001F0051" w14:paraId="4730BF93" w14:textId="77777777" w:rsidTr="001F0051">
        <w:trPr>
          <w:trHeight w:val="454"/>
          <w:jc w:val="center"/>
        </w:trPr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0A9D33" w14:textId="77777777" w:rsidR="001F0051" w:rsidRDefault="001F0051" w:rsidP="003E55B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≥ 40%</w:t>
            </w:r>
          </w:p>
        </w:tc>
        <w:tc>
          <w:tcPr>
            <w:tcW w:w="185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3D863E" w14:textId="77777777" w:rsidR="001F0051" w:rsidRDefault="001F0051" w:rsidP="003E55B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-0.4054651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53D4C4" w14:textId="77777777" w:rsidR="001F0051" w:rsidRDefault="001F0051" w:rsidP="003E55B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91.8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60752" w14:textId="77777777" w:rsidR="001F0051" w:rsidRDefault="001F0051" w:rsidP="003E55B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45.5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239D66" w14:textId="77777777" w:rsidR="001F0051" w:rsidRDefault="001F0051" w:rsidP="003E55B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71.7</w:t>
            </w: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5A05E8" w14:textId="77777777" w:rsidR="001F0051" w:rsidRDefault="001F0051" w:rsidP="003E55B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78.6</w:t>
            </w:r>
          </w:p>
        </w:tc>
        <w:tc>
          <w:tcPr>
            <w:tcW w:w="149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A1636E" w14:textId="77777777" w:rsidR="001F0051" w:rsidRDefault="001F0051" w:rsidP="003E55B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73.3</w:t>
            </w:r>
          </w:p>
        </w:tc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705E1B" w14:textId="77777777" w:rsidR="001F0051" w:rsidRDefault="001F0051" w:rsidP="003E55B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71.7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D72845" w14:textId="77777777" w:rsidR="001F0051" w:rsidRDefault="001F0051" w:rsidP="003E55B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91.8</w:t>
            </w:r>
          </w:p>
        </w:tc>
      </w:tr>
      <w:tr w:rsidR="001F0051" w14:paraId="74EDD68F" w14:textId="77777777" w:rsidTr="001F0051">
        <w:trPr>
          <w:trHeight w:val="471"/>
          <w:jc w:val="center"/>
        </w:trPr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324272" w14:textId="77777777" w:rsidR="001F0051" w:rsidRDefault="001F0051" w:rsidP="003E55B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≥ 50%</w:t>
            </w:r>
          </w:p>
        </w:tc>
        <w:tc>
          <w:tcPr>
            <w:tcW w:w="185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2BD34E" w14:textId="77777777" w:rsidR="001F0051" w:rsidRDefault="001F0051" w:rsidP="003E55B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0.0000000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55FA2E" w14:textId="77777777" w:rsidR="001F0051" w:rsidRDefault="001F0051" w:rsidP="003E55B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81.0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B7BF1" w14:textId="77777777" w:rsidR="001F0051" w:rsidRDefault="001F0051" w:rsidP="003E55B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61.2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7EC675" w14:textId="77777777" w:rsidR="001F0051" w:rsidRDefault="001F0051" w:rsidP="003E55B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75.9</w:t>
            </w: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064B9" w14:textId="77777777" w:rsidR="001F0051" w:rsidRDefault="001F0051" w:rsidP="003E55B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68.1</w:t>
            </w:r>
          </w:p>
        </w:tc>
        <w:tc>
          <w:tcPr>
            <w:tcW w:w="149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74EE76" w14:textId="77777777" w:rsidR="001F0051" w:rsidRDefault="001F0051" w:rsidP="003E55B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73.1</w:t>
            </w:r>
          </w:p>
        </w:tc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ED1C61" w14:textId="77777777" w:rsidR="001F0051" w:rsidRDefault="001F0051" w:rsidP="003E55B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75.9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66844A" w14:textId="77777777" w:rsidR="001F0051" w:rsidRDefault="001F0051" w:rsidP="003E55B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81.0</w:t>
            </w:r>
          </w:p>
        </w:tc>
      </w:tr>
      <w:tr w:rsidR="001F0051" w14:paraId="569DE55A" w14:textId="77777777" w:rsidTr="001F0051">
        <w:trPr>
          <w:trHeight w:val="454"/>
          <w:jc w:val="center"/>
        </w:trPr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D1752" w14:textId="77777777" w:rsidR="001F0051" w:rsidRDefault="001F0051" w:rsidP="003E55B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≥ 60%</w:t>
            </w:r>
          </w:p>
        </w:tc>
        <w:tc>
          <w:tcPr>
            <w:tcW w:w="185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8489DF" w14:textId="77777777" w:rsidR="001F0051" w:rsidRDefault="001F0051" w:rsidP="003E55B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0.4054651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A9E4C3" w14:textId="77777777" w:rsidR="001F0051" w:rsidRDefault="001F0051" w:rsidP="003E55B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78.0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B9E1E3" w14:textId="77777777" w:rsidR="001F0051" w:rsidRDefault="001F0051" w:rsidP="003E55B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63.5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1B7B29" w14:textId="77777777" w:rsidR="001F0051" w:rsidRDefault="001F0051" w:rsidP="003E55B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76.3</w:t>
            </w: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50A87D" w14:textId="77777777" w:rsidR="001F0051" w:rsidRDefault="001F0051" w:rsidP="003E55B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65.7</w:t>
            </w:r>
          </w:p>
        </w:tc>
        <w:tc>
          <w:tcPr>
            <w:tcW w:w="149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5CA006" w14:textId="77777777" w:rsidR="001F0051" w:rsidRDefault="001F0051" w:rsidP="003E55B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72.2</w:t>
            </w:r>
          </w:p>
        </w:tc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73CD24" w14:textId="77777777" w:rsidR="001F0051" w:rsidRDefault="001F0051" w:rsidP="003E55B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76.3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919214" w14:textId="77777777" w:rsidR="001F0051" w:rsidRDefault="001F0051" w:rsidP="003E55B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78.0</w:t>
            </w:r>
          </w:p>
        </w:tc>
      </w:tr>
      <w:tr w:rsidR="001F0051" w14:paraId="18E6EF84" w14:textId="77777777" w:rsidTr="001F0051">
        <w:trPr>
          <w:trHeight w:val="454"/>
          <w:jc w:val="center"/>
        </w:trPr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74909B" w14:textId="77777777" w:rsidR="001F0051" w:rsidRDefault="001F0051" w:rsidP="003E55B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≥ 70%</w:t>
            </w:r>
          </w:p>
        </w:tc>
        <w:tc>
          <w:tcPr>
            <w:tcW w:w="185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C34CB" w14:textId="77777777" w:rsidR="001F0051" w:rsidRDefault="001F0051" w:rsidP="003E55B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0.8472979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E22937" w14:textId="77777777" w:rsidR="001F0051" w:rsidRDefault="001F0051" w:rsidP="003E55B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54.9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53E8D1" w14:textId="77777777" w:rsidR="001F0051" w:rsidRDefault="001F0051" w:rsidP="003E55B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84.3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17587E" w14:textId="77777777" w:rsidR="001F0051" w:rsidRDefault="001F0051" w:rsidP="003E55B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84.0</w:t>
            </w: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AAA6F4" w14:textId="77777777" w:rsidR="001F0051" w:rsidRDefault="001F0051" w:rsidP="003E55B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55.4</w:t>
            </w:r>
          </w:p>
        </w:tc>
        <w:tc>
          <w:tcPr>
            <w:tcW w:w="149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D39590" w14:textId="77777777" w:rsidR="001F0051" w:rsidRDefault="001F0051" w:rsidP="003E55B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66.6</w:t>
            </w:r>
          </w:p>
        </w:tc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1D94A0" w14:textId="77777777" w:rsidR="001F0051" w:rsidRDefault="001F0051" w:rsidP="003E55B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84.0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DB7366" w14:textId="77777777" w:rsidR="001F0051" w:rsidRDefault="001F0051" w:rsidP="003E55B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54.9</w:t>
            </w:r>
          </w:p>
        </w:tc>
      </w:tr>
      <w:tr w:rsidR="001F0051" w14:paraId="59018397" w14:textId="77777777" w:rsidTr="001F0051">
        <w:trPr>
          <w:trHeight w:val="471"/>
          <w:jc w:val="center"/>
        </w:trPr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7F5E29" w14:textId="77777777" w:rsidR="001F0051" w:rsidRDefault="001F0051" w:rsidP="003E55B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≥ 80%</w:t>
            </w:r>
          </w:p>
        </w:tc>
        <w:tc>
          <w:tcPr>
            <w:tcW w:w="185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4C487A" w14:textId="77777777" w:rsidR="001F0051" w:rsidRDefault="001F0051" w:rsidP="003E55B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1.3862944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853448" w14:textId="77777777" w:rsidR="001F0051" w:rsidRDefault="001F0051" w:rsidP="003E55B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44.8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337E54" w14:textId="77777777" w:rsidR="001F0051" w:rsidRDefault="001F0051" w:rsidP="003E55B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87.6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8243FE" w14:textId="77777777" w:rsidR="001F0051" w:rsidRDefault="001F0051" w:rsidP="003E55B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84.5</w:t>
            </w: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773B45" w14:textId="77777777" w:rsidR="001F0051" w:rsidRDefault="001F0051" w:rsidP="003E55B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51.3</w:t>
            </w:r>
          </w:p>
        </w:tc>
        <w:tc>
          <w:tcPr>
            <w:tcW w:w="149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29914B" w14:textId="77777777" w:rsidR="001F0051" w:rsidRDefault="001F0051" w:rsidP="003E55B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61.9</w:t>
            </w:r>
          </w:p>
        </w:tc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7D22D" w14:textId="77777777" w:rsidR="001F0051" w:rsidRDefault="001F0051" w:rsidP="003E55B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84.5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06B959" w14:textId="77777777" w:rsidR="001F0051" w:rsidRDefault="001F0051" w:rsidP="003E55B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44.8</w:t>
            </w:r>
          </w:p>
        </w:tc>
      </w:tr>
      <w:tr w:rsidR="001F0051" w14:paraId="01BE4303" w14:textId="77777777" w:rsidTr="001F0051">
        <w:trPr>
          <w:trHeight w:val="454"/>
          <w:jc w:val="center"/>
        </w:trPr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22263A" w14:textId="77777777" w:rsidR="001F0051" w:rsidRDefault="001F0051" w:rsidP="003E55B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≥ 90%</w:t>
            </w:r>
          </w:p>
        </w:tc>
        <w:tc>
          <w:tcPr>
            <w:tcW w:w="185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2147E6" w14:textId="77777777" w:rsidR="001F0051" w:rsidRDefault="001F0051" w:rsidP="003E55B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2.1972246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D031AC" w14:textId="77777777" w:rsidR="001F0051" w:rsidRDefault="001F0051" w:rsidP="003E55B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16.8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0E7BB6" w14:textId="77777777" w:rsidR="001F0051" w:rsidRDefault="001F0051" w:rsidP="003E55B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98.9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ACC1FF" w14:textId="77777777" w:rsidR="001F0051" w:rsidRDefault="001F0051" w:rsidP="003E55B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95.7</w:t>
            </w: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9B150E" w14:textId="77777777" w:rsidR="001F0051" w:rsidRDefault="001F0051" w:rsidP="003E55B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44.1</w:t>
            </w:r>
          </w:p>
        </w:tc>
        <w:tc>
          <w:tcPr>
            <w:tcW w:w="149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835D27" w14:textId="77777777" w:rsidR="001F0051" w:rsidRDefault="001F0051" w:rsidP="003E55B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49.6</w:t>
            </w:r>
          </w:p>
        </w:tc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997B4F" w14:textId="77777777" w:rsidR="001F0051" w:rsidRDefault="001F0051" w:rsidP="003E55B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95.7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1C4CE2" w14:textId="77777777" w:rsidR="001F0051" w:rsidRDefault="001F0051" w:rsidP="003E55B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16.8</w:t>
            </w:r>
          </w:p>
        </w:tc>
      </w:tr>
      <w:tr w:rsidR="001F0051" w14:paraId="323A9174" w14:textId="77777777" w:rsidTr="001F0051">
        <w:trPr>
          <w:trHeight w:val="454"/>
          <w:jc w:val="center"/>
        </w:trPr>
        <w:tc>
          <w:tcPr>
            <w:tcW w:w="1047" w:type="dxa"/>
            <w:tcBorders>
              <w:top w:val="nil"/>
              <w:left w:val="nil"/>
              <w:bottom w:val="single" w:sz="8" w:space="0" w:color="000000" w:themeColor="text1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1D7372" w14:textId="77777777" w:rsidR="001F0051" w:rsidRDefault="001F0051" w:rsidP="003E55B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≥ 100%</w:t>
            </w:r>
          </w:p>
        </w:tc>
        <w:tc>
          <w:tcPr>
            <w:tcW w:w="1852" w:type="dxa"/>
            <w:tcBorders>
              <w:top w:val="nil"/>
              <w:left w:val="nil"/>
              <w:bottom w:val="single" w:sz="8" w:space="0" w:color="000000" w:themeColor="text1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E2E6CF" w14:textId="77777777" w:rsidR="001F0051" w:rsidRDefault="001F0051" w:rsidP="003E55B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Inf</w:t>
            </w:r>
          </w:p>
        </w:tc>
        <w:tc>
          <w:tcPr>
            <w:tcW w:w="1574" w:type="dxa"/>
            <w:tcBorders>
              <w:top w:val="nil"/>
              <w:left w:val="nil"/>
              <w:bottom w:val="single" w:sz="8" w:space="0" w:color="000000" w:themeColor="text1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BD707D" w14:textId="77777777" w:rsidR="001F0051" w:rsidRDefault="001F0051" w:rsidP="003E55B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1574" w:type="dxa"/>
            <w:tcBorders>
              <w:top w:val="nil"/>
              <w:left w:val="nil"/>
              <w:bottom w:val="single" w:sz="8" w:space="0" w:color="000000" w:themeColor="text1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91245B" w14:textId="77777777" w:rsidR="001F0051" w:rsidRDefault="001F0051" w:rsidP="003E55B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100.0</w:t>
            </w:r>
          </w:p>
        </w:tc>
        <w:tc>
          <w:tcPr>
            <w:tcW w:w="1044" w:type="dxa"/>
            <w:tcBorders>
              <w:top w:val="nil"/>
              <w:left w:val="nil"/>
              <w:bottom w:val="single" w:sz="8" w:space="0" w:color="000000" w:themeColor="text1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2C92B2" w14:textId="77777777" w:rsidR="001F0051" w:rsidRDefault="001F0051" w:rsidP="003E55B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5" w:type="dxa"/>
            <w:tcBorders>
              <w:top w:val="nil"/>
              <w:left w:val="nil"/>
              <w:bottom w:val="single" w:sz="8" w:space="0" w:color="000000" w:themeColor="text1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4961F" w14:textId="77777777" w:rsidR="001F0051" w:rsidRDefault="001F0051" w:rsidP="003E55B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39.9</w:t>
            </w:r>
          </w:p>
        </w:tc>
        <w:tc>
          <w:tcPr>
            <w:tcW w:w="1491" w:type="dxa"/>
            <w:tcBorders>
              <w:top w:val="nil"/>
              <w:left w:val="nil"/>
              <w:bottom w:val="single" w:sz="8" w:space="0" w:color="000000" w:themeColor="text1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000CD5" w14:textId="77777777" w:rsidR="001F0051" w:rsidRDefault="001F0051" w:rsidP="003E55B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39.9</w:t>
            </w:r>
          </w:p>
        </w:tc>
        <w:tc>
          <w:tcPr>
            <w:tcW w:w="1492" w:type="dxa"/>
            <w:tcBorders>
              <w:top w:val="nil"/>
              <w:left w:val="nil"/>
              <w:bottom w:val="single" w:sz="8" w:space="0" w:color="000000" w:themeColor="text1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F94509" w14:textId="77777777" w:rsidR="001F0051" w:rsidRDefault="001F0051" w:rsidP="003E55B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single" w:sz="8" w:space="0" w:color="000000" w:themeColor="text1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DA3546" w14:textId="77777777" w:rsidR="001F0051" w:rsidRDefault="001F0051" w:rsidP="003E55B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/>
              <w:ind w:left="20" w:righ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DejaVu Sans" w:hAnsi="Times New Roman" w:cs="Times New Roman"/>
                <w:color w:val="000000"/>
                <w:sz w:val="20"/>
                <w:szCs w:val="20"/>
              </w:rPr>
              <w:t>0.0</w:t>
            </w:r>
          </w:p>
        </w:tc>
      </w:tr>
    </w:tbl>
    <w:p w14:paraId="0BEACC83" w14:textId="77777777" w:rsidR="001F0051" w:rsidRDefault="001F0051" w:rsidP="001F0051">
      <w:pPr>
        <w:spacing w:line="360" w:lineRule="auto"/>
        <w:rPr>
          <w:rFonts w:ascii="Times New Roman" w:hAnsi="Times New Roman" w:cs="Times New Roman"/>
          <w:sz w:val="22"/>
        </w:rPr>
      </w:pPr>
    </w:p>
    <w:p w14:paraId="592993C4" w14:textId="77777777" w:rsidR="007E2DB7" w:rsidRDefault="007E2DB7">
      <w:pPr>
        <w:rPr>
          <w:rFonts w:hint="eastAsia"/>
        </w:rPr>
      </w:pPr>
    </w:p>
    <w:sectPr w:rsidR="007E2DB7" w:rsidSect="001F0051">
      <w:pgSz w:w="16838" w:h="11906" w:orient="landscape" w:code="9"/>
      <w:pgMar w:top="1797" w:right="1440" w:bottom="1797" w:left="144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jaVu Sans">
    <w:altName w:val="Verdana"/>
    <w:panose1 w:val="00000000000000000000"/>
    <w:charset w:val="0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S0tDQ2NjYzMzE3szBX0lEKTi0uzszPAykwrAUAViC8GiwAAAA="/>
  </w:docVars>
  <w:rsids>
    <w:rsidRoot w:val="0016227E"/>
    <w:rsid w:val="0016227E"/>
    <w:rsid w:val="001F0051"/>
    <w:rsid w:val="003166B3"/>
    <w:rsid w:val="007E2DB7"/>
    <w:rsid w:val="00DA612E"/>
    <w:rsid w:val="00E726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ABFF7B6-71D6-4756-A499-04178888FC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3166B3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1">
    <w:name w:val="toc 1"/>
    <w:basedOn w:val="4"/>
    <w:next w:val="4"/>
    <w:link w:val="TOC10"/>
    <w:uiPriority w:val="39"/>
    <w:rsid w:val="003166B3"/>
    <w:pPr>
      <w:keepNext w:val="0"/>
      <w:keepLines w:val="0"/>
      <w:spacing w:before="120" w:after="120" w:line="240" w:lineRule="auto"/>
      <w:jc w:val="left"/>
      <w:outlineLvl w:val="9"/>
    </w:pPr>
    <w:rPr>
      <w:rFonts w:asciiTheme="minorHAnsi" w:eastAsia="宋体" w:hAnsiTheme="minorHAnsi" w:cstheme="minorBidi"/>
      <w:b w:val="0"/>
      <w:caps/>
      <w:sz w:val="24"/>
      <w:szCs w:val="20"/>
    </w:rPr>
  </w:style>
  <w:style w:type="character" w:customStyle="1" w:styleId="TOC10">
    <w:name w:val="TOC 1 字符"/>
    <w:link w:val="TOC1"/>
    <w:uiPriority w:val="39"/>
    <w:rsid w:val="003166B3"/>
    <w:rPr>
      <w:rFonts w:eastAsia="宋体"/>
      <w:bCs/>
      <w:caps/>
      <w:sz w:val="24"/>
      <w:szCs w:val="20"/>
    </w:rPr>
  </w:style>
  <w:style w:type="character" w:customStyle="1" w:styleId="40">
    <w:name w:val="标题 4 字符"/>
    <w:basedOn w:val="a0"/>
    <w:link w:val="4"/>
    <w:uiPriority w:val="9"/>
    <w:semiHidden/>
    <w:rsid w:val="003166B3"/>
    <w:rPr>
      <w:rFonts w:asciiTheme="majorHAnsi" w:eastAsiaTheme="majorEastAsia" w:hAnsiTheme="majorHAnsi" w:cstheme="majorBidi"/>
      <w:b/>
      <w:bCs/>
      <w:sz w:val="28"/>
      <w:szCs w:val="28"/>
    </w:rPr>
  </w:style>
  <w:style w:type="paragraph" w:customStyle="1" w:styleId="TableCaption">
    <w:name w:val="Table Caption"/>
    <w:basedOn w:val="a"/>
    <w:qFormat/>
    <w:rsid w:val="001F0051"/>
    <w:pPr>
      <w:widowControl/>
      <w:jc w:val="center"/>
    </w:pPr>
    <w:rPr>
      <w:b/>
      <w:i/>
      <w:kern w:val="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20</Words>
  <Characters>690</Characters>
  <Application>Microsoft Office Word</Application>
  <DocSecurity>0</DocSecurity>
  <Lines>5</Lines>
  <Paragraphs>1</Paragraphs>
  <ScaleCrop>false</ScaleCrop>
  <Company/>
  <LinksUpToDate>false</LinksUpToDate>
  <CharactersWithSpaces>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u-Hong Chen</dc:creator>
  <cp:keywords/>
  <dc:description/>
  <cp:lastModifiedBy>Zhu-Hong Chen</cp:lastModifiedBy>
  <cp:revision>2</cp:revision>
  <dcterms:created xsi:type="dcterms:W3CDTF">2024-09-28T12:15:00Z</dcterms:created>
  <dcterms:modified xsi:type="dcterms:W3CDTF">2024-09-28T12:17:00Z</dcterms:modified>
</cp:coreProperties>
</file>